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42"/>
        <w:tblW w:w="15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82"/>
        <w:gridCol w:w="7902"/>
        <w:gridCol w:w="3159"/>
        <w:gridCol w:w="2028"/>
      </w:tblGrid>
      <w:tr w:rsidR="000E2638" w14:paraId="7A7A39C5" w14:textId="77777777" w:rsidTr="000E2638">
        <w:trPr>
          <w:trHeight w:val="262"/>
        </w:trPr>
        <w:tc>
          <w:tcPr>
            <w:tcW w:w="24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91B4E" w14:textId="77777777" w:rsidR="000E2638" w:rsidRDefault="000E2638" w:rsidP="000E2638">
            <w:pPr>
              <w:pStyle w:val="NormalWeb"/>
              <w:ind w:left="-1922" w:firstLine="1956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</w:rPr>
              <w:drawing>
                <wp:inline distT="0" distB="0" distL="0" distR="0" wp14:anchorId="5F362D3F" wp14:editId="3C72A4B3">
                  <wp:extent cx="923925" cy="7715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95654" w14:textId="77777777" w:rsidR="000E2638" w:rsidRPr="007545F5" w:rsidRDefault="000E2638" w:rsidP="007545F5">
            <w:pPr>
              <w:spacing w:line="276" w:lineRule="auto"/>
              <w:jc w:val="center"/>
              <w:rPr>
                <w:b/>
                <w:sz w:val="28"/>
              </w:rPr>
            </w:pPr>
            <w:r w:rsidRPr="007545F5">
              <w:rPr>
                <w:b/>
                <w:sz w:val="28"/>
              </w:rPr>
              <w:t>NOT DÜZELTME</w:t>
            </w:r>
            <w:r w:rsidR="007545F5">
              <w:rPr>
                <w:b/>
                <w:sz w:val="28"/>
              </w:rPr>
              <w:t xml:space="preserve"> </w:t>
            </w:r>
            <w:r w:rsidRPr="007545F5">
              <w:rPr>
                <w:b/>
                <w:sz w:val="28"/>
                <w:szCs w:val="20"/>
              </w:rPr>
              <w:t>FORMU</w:t>
            </w:r>
          </w:p>
        </w:tc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1A9F0" w14:textId="77777777" w:rsidR="000E2638" w:rsidRPr="00891466" w:rsidRDefault="000E2638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Doküman No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1125D" w14:textId="231D8535" w:rsidR="000E2638" w:rsidRPr="00891466" w:rsidRDefault="008A28FF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FR-269</w:t>
            </w:r>
          </w:p>
        </w:tc>
      </w:tr>
      <w:tr w:rsidR="000E2638" w14:paraId="7E41059B" w14:textId="77777777" w:rsidTr="000E2638">
        <w:trPr>
          <w:trHeight w:val="2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73F6A" w14:textId="77777777" w:rsidR="000E2638" w:rsidRDefault="000E2638" w:rsidP="000E2638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8A14C" w14:textId="77777777" w:rsidR="000E2638" w:rsidRDefault="000E2638" w:rsidP="000E2638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0A7A4" w14:textId="77777777" w:rsidR="000E2638" w:rsidRPr="00891466" w:rsidRDefault="000E2638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İlk Yayın Tarihi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C1FEA" w14:textId="4BB91FC6" w:rsidR="000E2638" w:rsidRPr="00891466" w:rsidRDefault="008A28FF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05.05.2020</w:t>
            </w:r>
          </w:p>
        </w:tc>
      </w:tr>
      <w:tr w:rsidR="000E2638" w14:paraId="04A6BA59" w14:textId="77777777" w:rsidTr="000E2638">
        <w:trPr>
          <w:trHeight w:val="23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114F4" w14:textId="77777777" w:rsidR="000E2638" w:rsidRDefault="000E2638" w:rsidP="000E2638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DA20B" w14:textId="77777777" w:rsidR="000E2638" w:rsidRDefault="000E2638" w:rsidP="000E2638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E4BD3" w14:textId="77777777" w:rsidR="000E2638" w:rsidRPr="00891466" w:rsidRDefault="000E2638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Revizyon Tarihi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FB098" w14:textId="4509A3FB" w:rsidR="000E2638" w:rsidRPr="00891466" w:rsidRDefault="008A28FF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11.01.2022</w:t>
            </w:r>
          </w:p>
        </w:tc>
      </w:tr>
      <w:tr w:rsidR="000E2638" w14:paraId="46A4F414" w14:textId="77777777" w:rsidTr="000E2638">
        <w:trPr>
          <w:trHeight w:val="2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79704" w14:textId="77777777" w:rsidR="000E2638" w:rsidRDefault="000E2638" w:rsidP="000E2638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92E26" w14:textId="77777777" w:rsidR="000E2638" w:rsidRDefault="000E2638" w:rsidP="000E2638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C3C66" w14:textId="77777777" w:rsidR="000E2638" w:rsidRPr="00891466" w:rsidRDefault="000E2638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Revizyon No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5F1AA" w14:textId="6B115589" w:rsidR="000E2638" w:rsidRPr="00891466" w:rsidRDefault="008A28FF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01</w:t>
            </w:r>
          </w:p>
        </w:tc>
      </w:tr>
      <w:tr w:rsidR="000E2638" w14:paraId="61CA3252" w14:textId="77777777" w:rsidTr="000E2638">
        <w:trPr>
          <w:trHeight w:val="26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47DA1" w14:textId="77777777" w:rsidR="000E2638" w:rsidRDefault="000E2638" w:rsidP="000E2638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46594" w14:textId="77777777" w:rsidR="000E2638" w:rsidRDefault="000E2638" w:rsidP="000E2638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99B4F" w14:textId="77777777" w:rsidR="000E2638" w:rsidRPr="00891466" w:rsidRDefault="000E2638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Sayfa No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7F68D" w14:textId="3BEBD4D7" w:rsidR="000E2638" w:rsidRPr="00891466" w:rsidRDefault="008A28FF" w:rsidP="000E2638">
            <w:pPr>
              <w:pStyle w:val="NormalWeb"/>
              <w:rPr>
                <w:sz w:val="20"/>
                <w:szCs w:val="20"/>
              </w:rPr>
            </w:pPr>
            <w:r w:rsidRPr="00891466">
              <w:rPr>
                <w:sz w:val="20"/>
                <w:szCs w:val="20"/>
              </w:rPr>
              <w:t>1/1</w:t>
            </w:r>
          </w:p>
        </w:tc>
      </w:tr>
    </w:tbl>
    <w:p w14:paraId="24F96F59" w14:textId="77777777" w:rsidR="00304A8D" w:rsidRDefault="00304A8D">
      <w:pPr>
        <w:pStyle w:val="GvdeMetni"/>
        <w:spacing w:before="11"/>
        <w:rPr>
          <w:sz w:val="18"/>
        </w:rPr>
      </w:pPr>
    </w:p>
    <w:p w14:paraId="103170F7" w14:textId="77777777" w:rsidR="00304A8D" w:rsidRDefault="00304A8D">
      <w:pPr>
        <w:pStyle w:val="GvdeMetni"/>
        <w:spacing w:before="10"/>
        <w:rPr>
          <w:sz w:val="15"/>
        </w:rPr>
      </w:pPr>
    </w:p>
    <w:p w14:paraId="53C78015" w14:textId="77777777" w:rsidR="00304A8D" w:rsidRDefault="00304A8D">
      <w:pPr>
        <w:pStyle w:val="GvdeMetni"/>
        <w:spacing w:before="10" w:after="1"/>
        <w:rPr>
          <w:b/>
          <w:sz w:val="20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23"/>
        <w:gridCol w:w="1671"/>
        <w:gridCol w:w="1868"/>
        <w:gridCol w:w="1150"/>
        <w:gridCol w:w="2456"/>
        <w:gridCol w:w="1277"/>
        <w:gridCol w:w="1078"/>
        <w:gridCol w:w="1134"/>
        <w:gridCol w:w="1136"/>
        <w:gridCol w:w="1275"/>
        <w:gridCol w:w="1182"/>
      </w:tblGrid>
      <w:tr w:rsidR="00304A8D" w14:paraId="153F063C" w14:textId="77777777">
        <w:trPr>
          <w:trHeight w:val="421"/>
        </w:trPr>
        <w:tc>
          <w:tcPr>
            <w:tcW w:w="1923" w:type="dxa"/>
            <w:vMerge w:val="restart"/>
          </w:tcPr>
          <w:p w14:paraId="278982FE" w14:textId="77777777" w:rsidR="00304A8D" w:rsidRDefault="00304A8D">
            <w:pPr>
              <w:pStyle w:val="TableParagraph"/>
              <w:spacing w:before="2"/>
              <w:rPr>
                <w:b/>
                <w:sz w:val="21"/>
              </w:rPr>
            </w:pPr>
          </w:p>
          <w:p w14:paraId="61730A30" w14:textId="77777777" w:rsidR="00304A8D" w:rsidRDefault="000E2638">
            <w:pPr>
              <w:pStyle w:val="TableParagraph"/>
              <w:ind w:left="415" w:right="404" w:firstLine="4"/>
              <w:rPr>
                <w:sz w:val="24"/>
              </w:rPr>
            </w:pPr>
            <w:r>
              <w:rPr>
                <w:spacing w:val="-1"/>
                <w:sz w:val="24"/>
              </w:rPr>
              <w:t>Öğrencin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Adı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yadı</w:t>
            </w:r>
          </w:p>
        </w:tc>
        <w:tc>
          <w:tcPr>
            <w:tcW w:w="1671" w:type="dxa"/>
            <w:vMerge w:val="restart"/>
          </w:tcPr>
          <w:p w14:paraId="155AAAF5" w14:textId="77777777" w:rsidR="00304A8D" w:rsidRDefault="00304A8D">
            <w:pPr>
              <w:pStyle w:val="TableParagraph"/>
              <w:spacing w:before="2"/>
              <w:rPr>
                <w:b/>
                <w:sz w:val="21"/>
              </w:rPr>
            </w:pPr>
          </w:p>
          <w:p w14:paraId="525D3279" w14:textId="77777777" w:rsidR="00304A8D" w:rsidRDefault="000E2638">
            <w:pPr>
              <w:pStyle w:val="TableParagraph"/>
              <w:ind w:left="364" w:right="279" w:hanging="72"/>
              <w:rPr>
                <w:sz w:val="24"/>
              </w:rPr>
            </w:pPr>
            <w:r>
              <w:rPr>
                <w:spacing w:val="-1"/>
                <w:sz w:val="24"/>
              </w:rPr>
              <w:t>Öğrencin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umarası</w:t>
            </w:r>
          </w:p>
        </w:tc>
        <w:tc>
          <w:tcPr>
            <w:tcW w:w="1868" w:type="dxa"/>
            <w:vMerge w:val="restart"/>
          </w:tcPr>
          <w:p w14:paraId="5C663202" w14:textId="77777777" w:rsidR="00304A8D" w:rsidRDefault="00304A8D">
            <w:pPr>
              <w:pStyle w:val="TableParagraph"/>
              <w:spacing w:before="2"/>
              <w:rPr>
                <w:b/>
                <w:sz w:val="21"/>
              </w:rPr>
            </w:pPr>
          </w:p>
          <w:p w14:paraId="57995FB3" w14:textId="77777777" w:rsidR="00304A8D" w:rsidRDefault="000E2638">
            <w:pPr>
              <w:pStyle w:val="TableParagraph"/>
              <w:ind w:left="546" w:right="376" w:hanging="154"/>
              <w:rPr>
                <w:sz w:val="24"/>
              </w:rPr>
            </w:pPr>
            <w:r>
              <w:rPr>
                <w:spacing w:val="-1"/>
                <w:sz w:val="24"/>
              </w:rPr>
              <w:t>Öğrencin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Bölümü</w:t>
            </w:r>
          </w:p>
        </w:tc>
        <w:tc>
          <w:tcPr>
            <w:tcW w:w="1150" w:type="dxa"/>
            <w:vMerge w:val="restart"/>
          </w:tcPr>
          <w:p w14:paraId="31F9423A" w14:textId="77777777" w:rsidR="00304A8D" w:rsidRDefault="00304A8D">
            <w:pPr>
              <w:pStyle w:val="TableParagraph"/>
              <w:spacing w:before="2"/>
              <w:rPr>
                <w:b/>
                <w:sz w:val="21"/>
              </w:rPr>
            </w:pPr>
          </w:p>
          <w:p w14:paraId="426E69A3" w14:textId="77777777" w:rsidR="00304A8D" w:rsidRDefault="000E2638">
            <w:pPr>
              <w:pStyle w:val="TableParagraph"/>
              <w:ind w:left="306" w:right="227" w:hanging="53"/>
              <w:rPr>
                <w:sz w:val="24"/>
              </w:rPr>
            </w:pPr>
            <w:r>
              <w:rPr>
                <w:sz w:val="24"/>
              </w:rPr>
              <w:t>Dersin</w:t>
            </w:r>
            <w:r>
              <w:rPr>
                <w:w w:val="99"/>
                <w:sz w:val="24"/>
              </w:rPr>
              <w:t xml:space="preserve"> </w:t>
            </w:r>
            <w:r>
              <w:rPr>
                <w:sz w:val="24"/>
              </w:rPr>
              <w:t>Kodu</w:t>
            </w:r>
          </w:p>
        </w:tc>
        <w:tc>
          <w:tcPr>
            <w:tcW w:w="2456" w:type="dxa"/>
            <w:vMerge w:val="restart"/>
          </w:tcPr>
          <w:p w14:paraId="20D75F65" w14:textId="77777777" w:rsidR="00304A8D" w:rsidRDefault="00304A8D">
            <w:pPr>
              <w:pStyle w:val="TableParagraph"/>
              <w:spacing w:before="1"/>
              <w:rPr>
                <w:b/>
                <w:sz w:val="33"/>
              </w:rPr>
            </w:pPr>
          </w:p>
          <w:p w14:paraId="01735C9E" w14:textId="77777777" w:rsidR="00304A8D" w:rsidRDefault="000E2638">
            <w:pPr>
              <w:pStyle w:val="TableParagraph"/>
              <w:ind w:left="694"/>
              <w:rPr>
                <w:sz w:val="24"/>
              </w:rPr>
            </w:pPr>
            <w:r>
              <w:rPr>
                <w:sz w:val="24"/>
              </w:rPr>
              <w:t>Ders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ı</w:t>
            </w:r>
          </w:p>
        </w:tc>
        <w:tc>
          <w:tcPr>
            <w:tcW w:w="1277" w:type="dxa"/>
            <w:vMerge w:val="restart"/>
          </w:tcPr>
          <w:p w14:paraId="41B4D258" w14:textId="77777777" w:rsidR="00304A8D" w:rsidRDefault="000E2638">
            <w:pPr>
              <w:pStyle w:val="TableParagraph"/>
              <w:spacing w:before="104"/>
              <w:ind w:left="295" w:right="290" w:hanging="1"/>
              <w:jc w:val="center"/>
              <w:rPr>
                <w:sz w:val="24"/>
              </w:rPr>
            </w:pPr>
            <w:r>
              <w:rPr>
                <w:sz w:val="24"/>
              </w:rPr>
              <w:t>Yanlış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Girilen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</w:p>
        </w:tc>
        <w:tc>
          <w:tcPr>
            <w:tcW w:w="5805" w:type="dxa"/>
            <w:gridSpan w:val="5"/>
          </w:tcPr>
          <w:p w14:paraId="50F6559B" w14:textId="77777777" w:rsidR="00304A8D" w:rsidRDefault="000E2638">
            <w:pPr>
              <w:pStyle w:val="TableParagraph"/>
              <w:spacing w:before="66"/>
              <w:ind w:left="1611"/>
              <w:rPr>
                <w:sz w:val="24"/>
              </w:rPr>
            </w:pPr>
            <w:r>
              <w:rPr>
                <w:sz w:val="24"/>
              </w:rPr>
              <w:t>Düzelttirilece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ınav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u</w:t>
            </w:r>
          </w:p>
        </w:tc>
      </w:tr>
      <w:tr w:rsidR="00304A8D" w14:paraId="3349E275" w14:textId="77777777">
        <w:trPr>
          <w:trHeight w:val="621"/>
        </w:trPr>
        <w:tc>
          <w:tcPr>
            <w:tcW w:w="1923" w:type="dxa"/>
            <w:vMerge/>
            <w:tcBorders>
              <w:top w:val="nil"/>
            </w:tcBorders>
          </w:tcPr>
          <w:p w14:paraId="2DDEE6FE" w14:textId="77777777" w:rsidR="00304A8D" w:rsidRDefault="00304A8D">
            <w:pPr>
              <w:rPr>
                <w:sz w:val="2"/>
                <w:szCs w:val="2"/>
              </w:rPr>
            </w:pPr>
          </w:p>
        </w:tc>
        <w:tc>
          <w:tcPr>
            <w:tcW w:w="1671" w:type="dxa"/>
            <w:vMerge/>
            <w:tcBorders>
              <w:top w:val="nil"/>
            </w:tcBorders>
          </w:tcPr>
          <w:p w14:paraId="5B5064C8" w14:textId="77777777" w:rsidR="00304A8D" w:rsidRDefault="00304A8D">
            <w:pPr>
              <w:rPr>
                <w:sz w:val="2"/>
                <w:szCs w:val="2"/>
              </w:rPr>
            </w:pPr>
          </w:p>
        </w:tc>
        <w:tc>
          <w:tcPr>
            <w:tcW w:w="1868" w:type="dxa"/>
            <w:vMerge/>
            <w:tcBorders>
              <w:top w:val="nil"/>
            </w:tcBorders>
          </w:tcPr>
          <w:p w14:paraId="36372393" w14:textId="77777777" w:rsidR="00304A8D" w:rsidRDefault="00304A8D">
            <w:pPr>
              <w:rPr>
                <w:sz w:val="2"/>
                <w:szCs w:val="2"/>
              </w:rPr>
            </w:pPr>
          </w:p>
        </w:tc>
        <w:tc>
          <w:tcPr>
            <w:tcW w:w="1150" w:type="dxa"/>
            <w:vMerge/>
            <w:tcBorders>
              <w:top w:val="nil"/>
            </w:tcBorders>
          </w:tcPr>
          <w:p w14:paraId="7C5C8CD9" w14:textId="77777777" w:rsidR="00304A8D" w:rsidRDefault="00304A8D">
            <w:pPr>
              <w:rPr>
                <w:sz w:val="2"/>
                <w:szCs w:val="2"/>
              </w:rPr>
            </w:pPr>
          </w:p>
        </w:tc>
        <w:tc>
          <w:tcPr>
            <w:tcW w:w="2456" w:type="dxa"/>
            <w:vMerge/>
            <w:tcBorders>
              <w:top w:val="nil"/>
            </w:tcBorders>
          </w:tcPr>
          <w:p w14:paraId="059467DB" w14:textId="77777777" w:rsidR="00304A8D" w:rsidRDefault="00304A8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vMerge/>
            <w:tcBorders>
              <w:top w:val="nil"/>
            </w:tcBorders>
          </w:tcPr>
          <w:p w14:paraId="2960FC53" w14:textId="77777777" w:rsidR="00304A8D" w:rsidRDefault="00304A8D">
            <w:pPr>
              <w:rPr>
                <w:sz w:val="2"/>
                <w:szCs w:val="2"/>
              </w:rPr>
            </w:pPr>
          </w:p>
        </w:tc>
        <w:tc>
          <w:tcPr>
            <w:tcW w:w="1078" w:type="dxa"/>
          </w:tcPr>
          <w:p w14:paraId="08BCC5BC" w14:textId="77777777" w:rsidR="00304A8D" w:rsidRDefault="000E2638">
            <w:pPr>
              <w:pStyle w:val="TableParagraph"/>
              <w:spacing w:before="165"/>
              <w:ind w:left="105"/>
              <w:rPr>
                <w:sz w:val="24"/>
              </w:rPr>
            </w:pPr>
            <w:r>
              <w:rPr>
                <w:sz w:val="24"/>
              </w:rPr>
              <w:t>I. Vize</w:t>
            </w:r>
          </w:p>
        </w:tc>
        <w:tc>
          <w:tcPr>
            <w:tcW w:w="1134" w:type="dxa"/>
          </w:tcPr>
          <w:p w14:paraId="4CFA7F02" w14:textId="77777777" w:rsidR="00304A8D" w:rsidRDefault="000E2638">
            <w:pPr>
              <w:pStyle w:val="TableParagraph"/>
              <w:spacing w:before="28"/>
              <w:ind w:left="167" w:right="157" w:firstLine="165"/>
              <w:rPr>
                <w:sz w:val="24"/>
              </w:rPr>
            </w:pPr>
            <w:r>
              <w:rPr>
                <w:sz w:val="24"/>
              </w:rPr>
              <w:t>Viz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Mazeret</w:t>
            </w:r>
          </w:p>
        </w:tc>
        <w:tc>
          <w:tcPr>
            <w:tcW w:w="1136" w:type="dxa"/>
          </w:tcPr>
          <w:p w14:paraId="40E75508" w14:textId="77777777" w:rsidR="00304A8D" w:rsidRDefault="000E2638">
            <w:pPr>
              <w:pStyle w:val="TableParagraph"/>
              <w:spacing w:before="165"/>
              <w:ind w:left="315"/>
              <w:rPr>
                <w:sz w:val="24"/>
              </w:rPr>
            </w:pPr>
            <w:r>
              <w:rPr>
                <w:sz w:val="24"/>
              </w:rPr>
              <w:t>Final</w:t>
            </w:r>
          </w:p>
        </w:tc>
        <w:tc>
          <w:tcPr>
            <w:tcW w:w="1275" w:type="dxa"/>
          </w:tcPr>
          <w:p w14:paraId="05B5DD91" w14:textId="77777777" w:rsidR="00304A8D" w:rsidRDefault="000E2638">
            <w:pPr>
              <w:pStyle w:val="TableParagraph"/>
              <w:spacing w:before="165"/>
              <w:ind w:left="104"/>
              <w:rPr>
                <w:sz w:val="24"/>
              </w:rPr>
            </w:pPr>
            <w:r>
              <w:rPr>
                <w:sz w:val="24"/>
              </w:rPr>
              <w:t>Bütünleme</w:t>
            </w:r>
          </w:p>
        </w:tc>
        <w:tc>
          <w:tcPr>
            <w:tcW w:w="1182" w:type="dxa"/>
          </w:tcPr>
          <w:p w14:paraId="2D01A5FF" w14:textId="77777777" w:rsidR="00304A8D" w:rsidRDefault="000E2638">
            <w:pPr>
              <w:pStyle w:val="TableParagraph"/>
              <w:spacing w:before="165"/>
              <w:ind w:left="141"/>
              <w:rPr>
                <w:sz w:val="24"/>
              </w:rPr>
            </w:pPr>
            <w:r>
              <w:rPr>
                <w:sz w:val="24"/>
              </w:rPr>
              <w:t>Te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rs</w:t>
            </w:r>
          </w:p>
        </w:tc>
      </w:tr>
      <w:tr w:rsidR="00304A8D" w14:paraId="15382522" w14:textId="77777777" w:rsidTr="00B828B2">
        <w:trPr>
          <w:trHeight w:val="340"/>
        </w:trPr>
        <w:tc>
          <w:tcPr>
            <w:tcW w:w="1923" w:type="dxa"/>
          </w:tcPr>
          <w:p w14:paraId="34816C89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642D88ED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41EADF0A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6A7B4E88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1780B7B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40138D3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491D4C4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040301DB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026AD06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56CAC355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3BB476A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513204EA" w14:textId="77777777" w:rsidTr="00B828B2">
        <w:trPr>
          <w:trHeight w:val="340"/>
        </w:trPr>
        <w:tc>
          <w:tcPr>
            <w:tcW w:w="1923" w:type="dxa"/>
          </w:tcPr>
          <w:p w14:paraId="25F53BA1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4BFD64C2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530F351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0974088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4376CDDF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3FC4C6C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7B0A3679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51D8C80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047E88F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055A209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6DA0E9B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3EF87721" w14:textId="77777777" w:rsidTr="00B828B2">
        <w:trPr>
          <w:trHeight w:val="340"/>
        </w:trPr>
        <w:tc>
          <w:tcPr>
            <w:tcW w:w="1923" w:type="dxa"/>
          </w:tcPr>
          <w:p w14:paraId="06F3682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42EEEC78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62F284B1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0CD976FC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0DB65E9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2858884D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6771AE96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0F43AEAD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3290D1D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78CE8795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2634499B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38F80C28" w14:textId="77777777" w:rsidTr="00B828B2">
        <w:trPr>
          <w:trHeight w:val="340"/>
        </w:trPr>
        <w:tc>
          <w:tcPr>
            <w:tcW w:w="1923" w:type="dxa"/>
          </w:tcPr>
          <w:p w14:paraId="5CFF133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40900F59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71A9AD49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1569AF3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1272FDBD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607CF6B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3511365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705DED4F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5E65E3C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05DF979F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6DC851D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27507B8E" w14:textId="77777777" w:rsidTr="00B828B2">
        <w:trPr>
          <w:trHeight w:val="340"/>
        </w:trPr>
        <w:tc>
          <w:tcPr>
            <w:tcW w:w="1923" w:type="dxa"/>
          </w:tcPr>
          <w:p w14:paraId="1EF721CA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09D8124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4141399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7E4AC72B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15C7A5C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272E643C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39C80F1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4AF7AF29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1B078E8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0BF31089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06CDFC3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212B7F19" w14:textId="77777777" w:rsidTr="00B828B2">
        <w:trPr>
          <w:trHeight w:val="340"/>
        </w:trPr>
        <w:tc>
          <w:tcPr>
            <w:tcW w:w="1923" w:type="dxa"/>
          </w:tcPr>
          <w:p w14:paraId="55A0C05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12FEB31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5028BCF6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45E61A22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2785725B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4580C508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781391A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21C8AEE2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2AE9D285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673DF78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4F4EE81D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12531976" w14:textId="77777777" w:rsidTr="00B828B2">
        <w:trPr>
          <w:trHeight w:val="340"/>
        </w:trPr>
        <w:tc>
          <w:tcPr>
            <w:tcW w:w="1923" w:type="dxa"/>
          </w:tcPr>
          <w:p w14:paraId="1CB79E6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4B44915C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20895C4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50A4D752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5EE536FC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1A7B455B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06206571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23E04811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6E39678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2B44839A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7E796636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5615E1E1" w14:textId="77777777" w:rsidTr="00B828B2">
        <w:trPr>
          <w:trHeight w:val="340"/>
        </w:trPr>
        <w:tc>
          <w:tcPr>
            <w:tcW w:w="1923" w:type="dxa"/>
          </w:tcPr>
          <w:p w14:paraId="1904707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5A5AC88A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67CC2B06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1E9B7DAB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4E30BF98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3F330615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237D21A2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127FFAB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52C17D5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63F35EE8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0A8CC95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71F6373D" w14:textId="77777777" w:rsidTr="00B828B2">
        <w:trPr>
          <w:trHeight w:val="340"/>
        </w:trPr>
        <w:tc>
          <w:tcPr>
            <w:tcW w:w="1923" w:type="dxa"/>
          </w:tcPr>
          <w:p w14:paraId="2087609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0490366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2B83C8D6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79BC952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52B2EA16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34CB1DA4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6F3CF9A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1141D2FC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2547CF43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4EE6FC4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0E691FD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21466CE5" w14:textId="77777777" w:rsidTr="00B828B2">
        <w:trPr>
          <w:trHeight w:val="340"/>
        </w:trPr>
        <w:tc>
          <w:tcPr>
            <w:tcW w:w="1923" w:type="dxa"/>
          </w:tcPr>
          <w:p w14:paraId="0DB226B5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0683B7DD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06313F0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2A4C9E2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585D16FD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0647BE4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095C7A60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BCF65A7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1E7B9B06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06F7097A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4E334E0F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  <w:tr w:rsidR="00304A8D" w14:paraId="3FB9DBF6" w14:textId="77777777" w:rsidTr="00B828B2">
        <w:trPr>
          <w:trHeight w:val="340"/>
        </w:trPr>
        <w:tc>
          <w:tcPr>
            <w:tcW w:w="1923" w:type="dxa"/>
          </w:tcPr>
          <w:p w14:paraId="25CC3FB2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671" w:type="dxa"/>
          </w:tcPr>
          <w:p w14:paraId="27B4537A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868" w:type="dxa"/>
          </w:tcPr>
          <w:p w14:paraId="4BF3318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50" w:type="dxa"/>
          </w:tcPr>
          <w:p w14:paraId="4BC1044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2456" w:type="dxa"/>
          </w:tcPr>
          <w:p w14:paraId="46CEF782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7" w:type="dxa"/>
          </w:tcPr>
          <w:p w14:paraId="0CFA0188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078" w:type="dxa"/>
          </w:tcPr>
          <w:p w14:paraId="6E1986EF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645A786E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36" w:type="dxa"/>
          </w:tcPr>
          <w:p w14:paraId="7DCB0CAB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275" w:type="dxa"/>
          </w:tcPr>
          <w:p w14:paraId="71B1EDDC" w14:textId="77777777" w:rsidR="00304A8D" w:rsidRDefault="00304A8D">
            <w:pPr>
              <w:pStyle w:val="TableParagraph"/>
              <w:rPr>
                <w:sz w:val="24"/>
              </w:rPr>
            </w:pPr>
          </w:p>
        </w:tc>
        <w:tc>
          <w:tcPr>
            <w:tcW w:w="1182" w:type="dxa"/>
          </w:tcPr>
          <w:p w14:paraId="51FF06EF" w14:textId="77777777" w:rsidR="00304A8D" w:rsidRDefault="00304A8D">
            <w:pPr>
              <w:pStyle w:val="TableParagraph"/>
              <w:rPr>
                <w:sz w:val="24"/>
              </w:rPr>
            </w:pPr>
          </w:p>
        </w:tc>
      </w:tr>
    </w:tbl>
    <w:p w14:paraId="634F0FD7" w14:textId="77777777" w:rsidR="00304A8D" w:rsidRDefault="00304A8D">
      <w:pPr>
        <w:rPr>
          <w:sz w:val="20"/>
        </w:rPr>
        <w:sectPr w:rsidR="00304A8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6840" w:h="11910" w:orient="landscape"/>
          <w:pgMar w:top="1100" w:right="220" w:bottom="280" w:left="240" w:header="708" w:footer="708" w:gutter="0"/>
          <w:cols w:space="708"/>
        </w:sectPr>
      </w:pPr>
    </w:p>
    <w:p w14:paraId="4BD54B1C" w14:textId="77777777" w:rsidR="00304A8D" w:rsidRDefault="000E2638">
      <w:pPr>
        <w:pStyle w:val="GvdeMetni"/>
        <w:ind w:left="1178"/>
      </w:pPr>
      <w:r>
        <w:rPr>
          <w:u w:val="single"/>
        </w:rPr>
        <w:t>Ekler:</w:t>
      </w:r>
    </w:p>
    <w:p w14:paraId="37731BED" w14:textId="77777777" w:rsidR="000676C0" w:rsidRDefault="000E2638">
      <w:pPr>
        <w:pStyle w:val="GvdeMetni"/>
        <w:spacing w:before="41" w:line="276" w:lineRule="auto"/>
        <w:ind w:left="1178" w:right="6005"/>
        <w:rPr>
          <w:spacing w:val="-57"/>
          <w:sz w:val="22"/>
          <w:szCs w:val="22"/>
        </w:rPr>
      </w:pPr>
      <w:r w:rsidRPr="000676C0">
        <w:rPr>
          <w:sz w:val="22"/>
          <w:szCs w:val="22"/>
        </w:rPr>
        <w:t>1-Öğrenci Sınav Evrakı</w:t>
      </w:r>
      <w:r w:rsidRPr="000676C0">
        <w:rPr>
          <w:spacing w:val="-57"/>
          <w:sz w:val="22"/>
          <w:szCs w:val="22"/>
        </w:rPr>
        <w:t xml:space="preserve"> </w:t>
      </w:r>
    </w:p>
    <w:p w14:paraId="50AF4F5B" w14:textId="41500F98" w:rsidR="00304A8D" w:rsidRPr="000676C0" w:rsidRDefault="000E2638">
      <w:pPr>
        <w:pStyle w:val="GvdeMetni"/>
        <w:spacing w:before="41" w:line="276" w:lineRule="auto"/>
        <w:ind w:left="1178" w:right="6005"/>
        <w:rPr>
          <w:sz w:val="22"/>
          <w:szCs w:val="22"/>
        </w:rPr>
      </w:pPr>
      <w:r w:rsidRPr="000676C0">
        <w:rPr>
          <w:sz w:val="22"/>
          <w:szCs w:val="22"/>
        </w:rPr>
        <w:t>2-Sınav</w:t>
      </w:r>
      <w:r w:rsidRPr="000676C0">
        <w:rPr>
          <w:spacing w:val="-8"/>
          <w:sz w:val="22"/>
          <w:szCs w:val="22"/>
        </w:rPr>
        <w:t xml:space="preserve"> </w:t>
      </w:r>
      <w:r w:rsidRPr="000676C0">
        <w:rPr>
          <w:sz w:val="22"/>
          <w:szCs w:val="22"/>
        </w:rPr>
        <w:t>Cevap</w:t>
      </w:r>
      <w:r w:rsidRPr="000676C0">
        <w:rPr>
          <w:spacing w:val="-8"/>
          <w:sz w:val="22"/>
          <w:szCs w:val="22"/>
        </w:rPr>
        <w:t xml:space="preserve"> </w:t>
      </w:r>
      <w:r w:rsidRPr="000676C0">
        <w:rPr>
          <w:sz w:val="22"/>
          <w:szCs w:val="22"/>
        </w:rPr>
        <w:t>Anahtarı</w:t>
      </w:r>
    </w:p>
    <w:p w14:paraId="1C08A6E4" w14:textId="56548CF7" w:rsidR="00304A8D" w:rsidRDefault="000E2638" w:rsidP="00B828B2">
      <w:pPr>
        <w:pStyle w:val="GvdeMetni"/>
        <w:ind w:left="444" w:firstLine="720"/>
        <w:rPr>
          <w:color w:val="BEBEBE"/>
        </w:rPr>
      </w:pPr>
      <w:r>
        <w:rPr>
          <w:color w:val="BEBEBE"/>
        </w:rPr>
        <w:t>Not:</w:t>
      </w:r>
      <w:r>
        <w:rPr>
          <w:color w:val="BEBEBE"/>
          <w:spacing w:val="-4"/>
        </w:rPr>
        <w:t xml:space="preserve"> </w:t>
      </w:r>
      <w:r>
        <w:rPr>
          <w:color w:val="BEBEBE"/>
        </w:rPr>
        <w:t>Yukarıdaki</w:t>
      </w:r>
      <w:r>
        <w:rPr>
          <w:color w:val="BEBEBE"/>
          <w:spacing w:val="-3"/>
        </w:rPr>
        <w:t xml:space="preserve"> </w:t>
      </w:r>
      <w:r>
        <w:rPr>
          <w:color w:val="BEBEBE"/>
        </w:rPr>
        <w:t>ekler</w:t>
      </w:r>
      <w:r>
        <w:rPr>
          <w:color w:val="BEBEBE"/>
          <w:spacing w:val="-3"/>
        </w:rPr>
        <w:t xml:space="preserve"> </w:t>
      </w:r>
      <w:r>
        <w:rPr>
          <w:color w:val="BEBEBE"/>
        </w:rPr>
        <w:t>olmadan</w:t>
      </w:r>
      <w:r>
        <w:rPr>
          <w:color w:val="BEBEBE"/>
          <w:spacing w:val="-3"/>
        </w:rPr>
        <w:t xml:space="preserve"> </w:t>
      </w:r>
      <w:r>
        <w:rPr>
          <w:color w:val="BEBEBE"/>
        </w:rPr>
        <w:t>kesinlikle</w:t>
      </w:r>
      <w:r>
        <w:rPr>
          <w:color w:val="BEBEBE"/>
          <w:spacing w:val="-3"/>
        </w:rPr>
        <w:t xml:space="preserve"> </w:t>
      </w:r>
      <w:r>
        <w:rPr>
          <w:color w:val="BEBEBE"/>
        </w:rPr>
        <w:t>sınav</w:t>
      </w:r>
      <w:r>
        <w:rPr>
          <w:color w:val="BEBEBE"/>
          <w:spacing w:val="-4"/>
        </w:rPr>
        <w:t xml:space="preserve"> </w:t>
      </w:r>
      <w:r>
        <w:rPr>
          <w:color w:val="BEBEBE"/>
        </w:rPr>
        <w:t>notu</w:t>
      </w:r>
      <w:r>
        <w:rPr>
          <w:color w:val="BEBEBE"/>
          <w:spacing w:val="-3"/>
        </w:rPr>
        <w:t xml:space="preserve"> </w:t>
      </w:r>
      <w:r>
        <w:rPr>
          <w:color w:val="BEBEBE"/>
        </w:rPr>
        <w:t>düzletme</w:t>
      </w:r>
      <w:r>
        <w:rPr>
          <w:color w:val="BEBEBE"/>
          <w:spacing w:val="-3"/>
        </w:rPr>
        <w:t xml:space="preserve"> </w:t>
      </w:r>
      <w:r>
        <w:rPr>
          <w:color w:val="BEBEBE"/>
        </w:rPr>
        <w:t>işlemi yapılmayacaktır.</w:t>
      </w:r>
    </w:p>
    <w:p w14:paraId="04B0D5BF" w14:textId="77777777" w:rsidR="00B828B2" w:rsidRDefault="00B828B2" w:rsidP="00B828B2">
      <w:pPr>
        <w:pStyle w:val="GvdeMetni"/>
        <w:ind w:left="444" w:firstLine="720"/>
      </w:pPr>
    </w:p>
    <w:p w14:paraId="12F7367F" w14:textId="77777777" w:rsidR="00304A8D" w:rsidRDefault="000E2638">
      <w:pPr>
        <w:pStyle w:val="GvdeMetni"/>
        <w:spacing w:before="208"/>
        <w:ind w:left="1164" w:right="1183"/>
        <w:jc w:val="center"/>
      </w:pPr>
      <w:r>
        <w:br w:type="column"/>
      </w:r>
      <w:r>
        <w:rPr>
          <w:color w:val="BEBEBE"/>
        </w:rPr>
        <w:t>Öğretim</w:t>
      </w:r>
      <w:r>
        <w:rPr>
          <w:color w:val="BEBEBE"/>
          <w:spacing w:val="-7"/>
        </w:rPr>
        <w:t xml:space="preserve"> </w:t>
      </w:r>
      <w:r>
        <w:rPr>
          <w:color w:val="BEBEBE"/>
        </w:rPr>
        <w:t>Elemanı</w:t>
      </w:r>
      <w:r>
        <w:rPr>
          <w:color w:val="BEBEBE"/>
          <w:spacing w:val="-6"/>
        </w:rPr>
        <w:t xml:space="preserve"> </w:t>
      </w:r>
      <w:r>
        <w:rPr>
          <w:color w:val="BEBEBE"/>
        </w:rPr>
        <w:t>Adı-Soyadı</w:t>
      </w:r>
    </w:p>
    <w:p w14:paraId="30F26C6C" w14:textId="77777777" w:rsidR="00304A8D" w:rsidRDefault="000E2638">
      <w:pPr>
        <w:pStyle w:val="GvdeMetni"/>
        <w:spacing w:before="41"/>
        <w:ind w:left="1164" w:right="649"/>
        <w:jc w:val="center"/>
      </w:pPr>
      <w:r>
        <w:rPr>
          <w:color w:val="BEBEBE"/>
        </w:rPr>
        <w:t>İmza</w:t>
      </w:r>
    </w:p>
    <w:sectPr w:rsidR="00304A8D">
      <w:type w:val="continuous"/>
      <w:pgSz w:w="16840" w:h="11910" w:orient="landscape"/>
      <w:pgMar w:top="1100" w:right="220" w:bottom="280" w:left="240" w:header="708" w:footer="708" w:gutter="0"/>
      <w:cols w:num="2" w:space="708" w:equalWidth="0">
        <w:col w:w="9505" w:space="1674"/>
        <w:col w:w="52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0C3AF" w14:textId="77777777" w:rsidR="0010456E" w:rsidRDefault="0010456E" w:rsidP="00CE30BE">
      <w:r>
        <w:separator/>
      </w:r>
    </w:p>
  </w:endnote>
  <w:endnote w:type="continuationSeparator" w:id="0">
    <w:p w14:paraId="155E1260" w14:textId="77777777" w:rsidR="0010456E" w:rsidRDefault="0010456E" w:rsidP="00CE3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6B60C" w14:textId="77777777" w:rsidR="00577CA8" w:rsidRDefault="00577CA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734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103"/>
      <w:gridCol w:w="5103"/>
      <w:gridCol w:w="5528"/>
    </w:tblGrid>
    <w:tr w:rsidR="00CE30BE" w14:paraId="710621BA" w14:textId="77777777" w:rsidTr="00577CA8">
      <w:trPr>
        <w:trHeight w:val="737"/>
      </w:trPr>
      <w:tc>
        <w:tcPr>
          <w:tcW w:w="510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E3BA55D" w14:textId="77777777" w:rsidR="00CE30BE" w:rsidRDefault="00CE30BE" w:rsidP="00CE30BE">
          <w:pPr>
            <w:pStyle w:val="AltBilgi"/>
            <w:spacing w:line="256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HAZIRLAYAN</w:t>
          </w:r>
        </w:p>
        <w:p w14:paraId="2143A486" w14:textId="77777777" w:rsidR="00CE30BE" w:rsidRDefault="00CE30BE" w:rsidP="00CE30BE">
          <w:pPr>
            <w:pStyle w:val="AltBilgi"/>
            <w:spacing w:line="256" w:lineRule="auto"/>
            <w:jc w:val="center"/>
            <w:rPr>
              <w:b/>
              <w:sz w:val="20"/>
              <w:szCs w:val="20"/>
            </w:rPr>
          </w:pPr>
        </w:p>
        <w:p w14:paraId="3B0B63F3" w14:textId="77777777" w:rsidR="00CE30BE" w:rsidRDefault="00CE30BE" w:rsidP="00CE30BE">
          <w:pPr>
            <w:pStyle w:val="AltBilgi"/>
            <w:spacing w:line="256" w:lineRule="auto"/>
            <w:jc w:val="center"/>
            <w:rPr>
              <w:b/>
              <w:sz w:val="20"/>
              <w:szCs w:val="20"/>
            </w:rPr>
          </w:pPr>
        </w:p>
        <w:p w14:paraId="3F062EC1" w14:textId="77777777" w:rsidR="00CE30BE" w:rsidRDefault="00CE30BE" w:rsidP="00CE30BE">
          <w:pPr>
            <w:pStyle w:val="AltBilgi"/>
            <w:spacing w:line="256" w:lineRule="auto"/>
            <w:jc w:val="center"/>
            <w:rPr>
              <w:b/>
              <w:sz w:val="20"/>
              <w:szCs w:val="20"/>
            </w:rPr>
          </w:pPr>
        </w:p>
      </w:tc>
      <w:tc>
        <w:tcPr>
          <w:tcW w:w="510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B3C74E8" w14:textId="77777777" w:rsidR="00CE30BE" w:rsidRDefault="00CE30BE" w:rsidP="00CE30BE">
          <w:pPr>
            <w:pStyle w:val="AltBilgi"/>
            <w:spacing w:line="256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KONTROL EDEN</w:t>
          </w:r>
        </w:p>
      </w:tc>
      <w:tc>
        <w:tcPr>
          <w:tcW w:w="552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095DDD79" w14:textId="77777777" w:rsidR="00CE30BE" w:rsidRDefault="00CE30BE" w:rsidP="00CE30BE">
          <w:pPr>
            <w:pStyle w:val="AltBilgi"/>
            <w:spacing w:line="256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ONAYLAYAN</w:t>
          </w:r>
        </w:p>
      </w:tc>
    </w:tr>
  </w:tbl>
  <w:p w14:paraId="45427724" w14:textId="77777777" w:rsidR="00CE30BE" w:rsidRDefault="00CE30BE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ABE6C" w14:textId="77777777" w:rsidR="00577CA8" w:rsidRDefault="00577CA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96980" w14:textId="77777777" w:rsidR="0010456E" w:rsidRDefault="0010456E" w:rsidP="00CE30BE">
      <w:r>
        <w:separator/>
      </w:r>
    </w:p>
  </w:footnote>
  <w:footnote w:type="continuationSeparator" w:id="0">
    <w:p w14:paraId="0612EBBF" w14:textId="77777777" w:rsidR="0010456E" w:rsidRDefault="0010456E" w:rsidP="00CE3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74793" w14:textId="77777777" w:rsidR="00577CA8" w:rsidRDefault="00577CA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EA165" w14:textId="77777777" w:rsidR="00577CA8" w:rsidRDefault="00577CA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7C519" w14:textId="77777777" w:rsidR="00577CA8" w:rsidRDefault="00577CA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c0MTM3MzUwNjNW0lEKTi0uzszPAykwrAUAQaEwySwAAAA="/>
  </w:docVars>
  <w:rsids>
    <w:rsidRoot w:val="00304A8D"/>
    <w:rsid w:val="000676C0"/>
    <w:rsid w:val="000E2638"/>
    <w:rsid w:val="0010456E"/>
    <w:rsid w:val="00304A8D"/>
    <w:rsid w:val="00577CA8"/>
    <w:rsid w:val="007545F5"/>
    <w:rsid w:val="00891466"/>
    <w:rsid w:val="008A28FF"/>
    <w:rsid w:val="00A17323"/>
    <w:rsid w:val="00B828B2"/>
    <w:rsid w:val="00CE30BE"/>
    <w:rsid w:val="00E9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10CC7E"/>
  <w15:docId w15:val="{04F439F3-8280-4BE6-9EBE-9814B004D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KonuBal">
    <w:name w:val="Title"/>
    <w:basedOn w:val="Normal"/>
    <w:uiPriority w:val="1"/>
    <w:qFormat/>
    <w:pPr>
      <w:spacing w:before="84"/>
      <w:ind w:left="6093" w:right="6111"/>
      <w:jc w:val="center"/>
    </w:pPr>
    <w:rPr>
      <w:sz w:val="36"/>
      <w:szCs w:val="3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0E2638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CE30B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E30BE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CE30B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E30BE"/>
    <w:rPr>
      <w:rFonts w:ascii="Times New Roman" w:eastAsia="Times New Roman" w:hAnsi="Times New Roman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3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cp</dc:creator>
  <cp:lastModifiedBy>Safak Ozsarac</cp:lastModifiedBy>
  <cp:revision>10</cp:revision>
  <dcterms:created xsi:type="dcterms:W3CDTF">2022-01-06T06:21:00Z</dcterms:created>
  <dcterms:modified xsi:type="dcterms:W3CDTF">2022-01-1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1-06T00:00:00Z</vt:filetime>
  </property>
</Properties>
</file>